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3C3E165" w14:textId="77777777" w:rsidR="004D2AD9" w:rsidRDefault="00D41A8D">
      <w:pPr>
        <w:pStyle w:val="Ttulo1"/>
      </w:pPr>
      <w:bookmarkStart w:id="0" w:name="Xd01de09de308f7543ff2361b3874ee729bade68"/>
      <w:r>
        <w:t>Guía de Colaboración en Proyecto con GitHub y VS Code</w:t>
      </w:r>
    </w:p>
    <w:p w14:paraId="6CAADA7F" w14:textId="77777777" w:rsidR="004D2AD9" w:rsidRDefault="00D41A8D">
      <w:pPr>
        <w:pStyle w:val="FirstParagraph"/>
      </w:pPr>
      <w:r>
        <w:t>Esta guía explica paso a paso cómo trabajar de forma colaborativa en un proyecto de código usando Git y GitHub desde Visual Studio Code (VS Code).</w:t>
      </w:r>
    </w:p>
    <w:p w14:paraId="718D2F2C" w14:textId="77777777" w:rsidR="004D2AD9" w:rsidRDefault="00D41A8D">
      <w:pPr>
        <w:pStyle w:val="Ttulo2"/>
      </w:pPr>
      <w:bookmarkStart w:id="1" w:name="requisitos-iniciales"/>
      <w:r>
        <w:t>💻</w:t>
      </w:r>
      <w:r>
        <w:t xml:space="preserve"> Requisitos Iniciales</w:t>
      </w:r>
    </w:p>
    <w:p w14:paraId="5057A0B2" w14:textId="77777777" w:rsidR="004D2AD9" w:rsidRDefault="00D41A8D">
      <w:pPr>
        <w:pStyle w:val="Compact"/>
        <w:numPr>
          <w:ilvl w:val="0"/>
          <w:numId w:val="2"/>
        </w:numPr>
      </w:pPr>
      <w:r>
        <w:t xml:space="preserve">Tener instalado </w:t>
      </w:r>
      <w:r>
        <w:rPr>
          <w:b/>
          <w:bCs/>
        </w:rPr>
        <w:t>Git</w:t>
      </w:r>
      <w:r>
        <w:t xml:space="preserve">: </w:t>
      </w:r>
      <w:hyperlink r:id="rId5">
        <w:r>
          <w:rPr>
            <w:rStyle w:val="Hipervnculo"/>
          </w:rPr>
          <w:t>https://git-scm.com/</w:t>
        </w:r>
      </w:hyperlink>
    </w:p>
    <w:p w14:paraId="4CBCB44A" w14:textId="77777777" w:rsidR="004D2AD9" w:rsidRDefault="00D41A8D">
      <w:pPr>
        <w:pStyle w:val="Compact"/>
        <w:numPr>
          <w:ilvl w:val="0"/>
          <w:numId w:val="2"/>
        </w:numPr>
      </w:pPr>
      <w:r>
        <w:t xml:space="preserve">Tener una cuenta en </w:t>
      </w:r>
      <w:r>
        <w:rPr>
          <w:b/>
          <w:bCs/>
        </w:rPr>
        <w:t>GitHub</w:t>
      </w:r>
      <w:r>
        <w:t xml:space="preserve">: </w:t>
      </w:r>
      <w:hyperlink r:id="rId6">
        <w:r>
          <w:rPr>
            <w:rStyle w:val="Hipervnculo"/>
          </w:rPr>
          <w:t>https://github.com/</w:t>
        </w:r>
      </w:hyperlink>
    </w:p>
    <w:p w14:paraId="7E5D5CBC" w14:textId="77777777" w:rsidR="004D2AD9" w:rsidRDefault="00D41A8D">
      <w:pPr>
        <w:pStyle w:val="Compact"/>
        <w:numPr>
          <w:ilvl w:val="0"/>
          <w:numId w:val="2"/>
        </w:numPr>
      </w:pPr>
      <w:r>
        <w:t xml:space="preserve">Tener instalado </w:t>
      </w:r>
      <w:r>
        <w:rPr>
          <w:b/>
          <w:bCs/>
        </w:rPr>
        <w:t>Visual Studio Code</w:t>
      </w:r>
      <w:r>
        <w:t xml:space="preserve">: </w:t>
      </w:r>
      <w:hyperlink r:id="rId7">
        <w:r>
          <w:rPr>
            <w:rStyle w:val="Hipervnculo"/>
          </w:rPr>
          <w:t>https://code.visualstudio.com/</w:t>
        </w:r>
      </w:hyperlink>
    </w:p>
    <w:p w14:paraId="5EBBA10A" w14:textId="77777777" w:rsidR="004D2AD9" w:rsidRDefault="00D41A8D">
      <w:r>
        <w:pict w14:anchorId="2AE08507">
          <v:rect id="_x0000_i1025" style="width:0;height:1.5pt" o:hralign="center" o:hrstd="t" o:hr="t"/>
        </w:pict>
      </w:r>
    </w:p>
    <w:p w14:paraId="5F1DE981" w14:textId="77777777" w:rsidR="004D2AD9" w:rsidRDefault="00D41A8D">
      <w:pPr>
        <w:pStyle w:val="Ttulo2"/>
      </w:pPr>
      <w:bookmarkStart w:id="2" w:name="primera-vez-que-se-suma-al-proyecto"/>
      <w:bookmarkEnd w:id="1"/>
      <w:r>
        <w:t>🚀</w:t>
      </w:r>
      <w:r>
        <w:t xml:space="preserve"> Primera vez que se suma al proyecto</w:t>
      </w:r>
    </w:p>
    <w:p w14:paraId="1993D0C8" w14:textId="77777777" w:rsidR="004D2AD9" w:rsidRDefault="00D41A8D">
      <w:pPr>
        <w:pStyle w:val="Compact"/>
        <w:numPr>
          <w:ilvl w:val="0"/>
          <w:numId w:val="3"/>
        </w:numPr>
      </w:pPr>
      <w:r>
        <w:rPr>
          <w:b/>
          <w:bCs/>
        </w:rPr>
        <w:t>Abre VS Code</w:t>
      </w:r>
    </w:p>
    <w:p w14:paraId="56BD571B" w14:textId="77777777" w:rsidR="004D2AD9" w:rsidRDefault="00D41A8D">
      <w:pPr>
        <w:pStyle w:val="Compact"/>
        <w:numPr>
          <w:ilvl w:val="0"/>
          <w:numId w:val="3"/>
        </w:numPr>
      </w:pPr>
      <w:r>
        <w:rPr>
          <w:b/>
          <w:bCs/>
        </w:rPr>
        <w:t>Abre la terminal</w:t>
      </w:r>
      <w:r>
        <w:t xml:space="preserve"> (Ctrl + ñ o desde el menú Terminal &gt; Nuevo terminal)</w:t>
      </w:r>
    </w:p>
    <w:p w14:paraId="38C38778" w14:textId="77777777" w:rsidR="004D2AD9" w:rsidRDefault="00D41A8D">
      <w:pPr>
        <w:pStyle w:val="Compact"/>
        <w:numPr>
          <w:ilvl w:val="0"/>
          <w:numId w:val="3"/>
        </w:numPr>
      </w:pPr>
      <w:r>
        <w:t>Ve a la carpeta donde quieres guardar el proyecto:</w:t>
      </w:r>
    </w:p>
    <w:p w14:paraId="4030C635" w14:textId="77777777" w:rsidR="004D2AD9" w:rsidRDefault="00D41A8D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Desktop</w:t>
      </w:r>
    </w:p>
    <w:p w14:paraId="2A30C143" w14:textId="77777777" w:rsidR="004D2AD9" w:rsidRDefault="00D41A8D">
      <w:pPr>
        <w:pStyle w:val="Compact"/>
        <w:numPr>
          <w:ilvl w:val="0"/>
          <w:numId w:val="4"/>
        </w:numPr>
      </w:pPr>
      <w:r>
        <w:rPr>
          <w:b/>
          <w:bCs/>
        </w:rPr>
        <w:t>Clona el repositorio:</w:t>
      </w:r>
    </w:p>
    <w:p w14:paraId="2B72F14C" w14:textId="77777777" w:rsidR="004D2AD9" w:rsidRDefault="00D41A8D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Jalbert70/proyecto-inventario-alimento.git</w:t>
      </w:r>
    </w:p>
    <w:p w14:paraId="739FAECC" w14:textId="77777777" w:rsidR="004D2AD9" w:rsidRDefault="00D41A8D">
      <w:pPr>
        <w:pStyle w:val="Compact"/>
        <w:numPr>
          <w:ilvl w:val="0"/>
          <w:numId w:val="5"/>
        </w:numPr>
      </w:pPr>
      <w:r>
        <w:t>Entra a la carpeta del proyecto:</w:t>
      </w:r>
    </w:p>
    <w:p w14:paraId="5001BF2B" w14:textId="77777777" w:rsidR="004D2AD9" w:rsidRDefault="00D41A8D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proyecto-inventario-alimento</w:t>
      </w:r>
    </w:p>
    <w:p w14:paraId="6E0FC696" w14:textId="77777777" w:rsidR="004D2AD9" w:rsidRDefault="00D41A8D">
      <w:r>
        <w:pict w14:anchorId="025C3909">
          <v:rect id="_x0000_i1026" style="width:0;height:1.5pt" o:hralign="center" o:hrstd="t" o:hr="t"/>
        </w:pict>
      </w:r>
    </w:p>
    <w:p w14:paraId="6E424CE5" w14:textId="77777777" w:rsidR="004D2AD9" w:rsidRDefault="00D41A8D">
      <w:pPr>
        <w:pStyle w:val="Ttulo2"/>
      </w:pPr>
      <w:bookmarkStart w:id="3" w:name="antes-de-empezar-a-trabajar"/>
      <w:bookmarkEnd w:id="2"/>
      <w:r>
        <w:t>✅</w:t>
      </w:r>
      <w:r>
        <w:t xml:space="preserve"> Antes de empezar a trabajar</w:t>
      </w:r>
    </w:p>
    <w:p w14:paraId="008CD652" w14:textId="77777777" w:rsidR="004D2AD9" w:rsidRDefault="00D41A8D">
      <w:pPr>
        <w:pStyle w:val="Textodebloque"/>
      </w:pPr>
      <w:r>
        <w:t>Esto evita conflictos con cambios hechos por otros.</w:t>
      </w:r>
    </w:p>
    <w:p w14:paraId="3606B545" w14:textId="77777777" w:rsidR="004D2AD9" w:rsidRDefault="00D41A8D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pull</w:t>
      </w:r>
    </w:p>
    <w:p w14:paraId="3A64FBB9" w14:textId="77777777" w:rsidR="004D2AD9" w:rsidRDefault="00D41A8D">
      <w:r>
        <w:pict w14:anchorId="2704B96E">
          <v:rect id="_x0000_i1027" style="width:0;height:1.5pt" o:hralign="center" o:hrstd="t" o:hr="t"/>
        </w:pict>
      </w:r>
    </w:p>
    <w:p w14:paraId="4F19BD7A" w14:textId="77777777" w:rsidR="004D2AD9" w:rsidRDefault="00D41A8D">
      <w:pPr>
        <w:pStyle w:val="Ttulo2"/>
      </w:pPr>
      <w:bookmarkStart w:id="4" w:name="editar-archivos"/>
      <w:bookmarkEnd w:id="3"/>
      <w:r>
        <w:t>📂</w:t>
      </w:r>
      <w:r>
        <w:t xml:space="preserve"> Editar archivos</w:t>
      </w:r>
    </w:p>
    <w:p w14:paraId="2986BFEC" w14:textId="77777777" w:rsidR="004D2AD9" w:rsidRDefault="00D41A8D">
      <w:pPr>
        <w:pStyle w:val="Compact"/>
        <w:numPr>
          <w:ilvl w:val="0"/>
          <w:numId w:val="6"/>
        </w:numPr>
      </w:pPr>
      <w:r>
        <w:t>Puedes trabajar directamente desde VS Code.</w:t>
      </w:r>
    </w:p>
    <w:p w14:paraId="317D88F7" w14:textId="77777777" w:rsidR="004D2AD9" w:rsidRDefault="00D41A8D">
      <w:pPr>
        <w:pStyle w:val="Compact"/>
        <w:numPr>
          <w:ilvl w:val="0"/>
          <w:numId w:val="6"/>
        </w:numPr>
      </w:pPr>
      <w:r>
        <w:t xml:space="preserve">Asegúrate de </w:t>
      </w:r>
      <w:r>
        <w:rPr>
          <w:b/>
          <w:bCs/>
        </w:rPr>
        <w:t>guardar los archivos</w:t>
      </w:r>
      <w:r>
        <w:t xml:space="preserve"> que edites.</w:t>
      </w:r>
    </w:p>
    <w:p w14:paraId="37FC4977" w14:textId="77777777" w:rsidR="004D2AD9" w:rsidRDefault="00D41A8D">
      <w:r>
        <w:pict w14:anchorId="7B4A7C6A">
          <v:rect id="_x0000_i1028" style="width:0;height:1.5pt" o:hralign="center" o:hrstd="t" o:hr="t"/>
        </w:pict>
      </w:r>
    </w:p>
    <w:p w14:paraId="649B3CFC" w14:textId="77777777" w:rsidR="004D2AD9" w:rsidRDefault="00D41A8D">
      <w:pPr>
        <w:pStyle w:val="Ttulo2"/>
      </w:pPr>
      <w:bookmarkStart w:id="5" w:name="subir-tus-cambios-al-proyecto-github"/>
      <w:bookmarkEnd w:id="4"/>
      <w:r>
        <w:t>⬆</w:t>
      </w:r>
      <w:r>
        <w:t>️</w:t>
      </w:r>
      <w:r>
        <w:t xml:space="preserve"> Subir tus cambios al proyecto (GitHub)</w:t>
      </w:r>
    </w:p>
    <w:p w14:paraId="327F78D3" w14:textId="77777777" w:rsidR="004D2AD9" w:rsidRDefault="00D41A8D">
      <w:pPr>
        <w:pStyle w:val="Compact"/>
        <w:numPr>
          <w:ilvl w:val="0"/>
          <w:numId w:val="7"/>
        </w:numPr>
      </w:pPr>
      <w:r>
        <w:t>Agrega los archivos modificados:</w:t>
      </w:r>
    </w:p>
    <w:p w14:paraId="5F4AF1FE" w14:textId="77777777" w:rsidR="004D2AD9" w:rsidRDefault="00D41A8D">
      <w:pPr>
        <w:pStyle w:val="SourceCode"/>
      </w:pPr>
      <w:r>
        <w:rPr>
          <w:rStyle w:val="FunctionTok"/>
        </w:rPr>
        <w:lastRenderedPageBreak/>
        <w:t>git</w:t>
      </w:r>
      <w:r>
        <w:rPr>
          <w:rStyle w:val="NormalTok"/>
        </w:rPr>
        <w:t xml:space="preserve"> add .</w:t>
      </w:r>
    </w:p>
    <w:p w14:paraId="59329814" w14:textId="77777777" w:rsidR="004D2AD9" w:rsidRDefault="00D41A8D">
      <w:pPr>
        <w:pStyle w:val="Compact"/>
        <w:numPr>
          <w:ilvl w:val="0"/>
          <w:numId w:val="8"/>
        </w:numPr>
      </w:pPr>
      <w:r>
        <w:t>Crea un mensaje de confirmación:</w:t>
      </w:r>
    </w:p>
    <w:p w14:paraId="05012C4F" w14:textId="77777777" w:rsidR="004D2AD9" w:rsidRDefault="00D41A8D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Agrega nueva funcionalidad de clima"</w:t>
      </w:r>
    </w:p>
    <w:p w14:paraId="190D7B8A" w14:textId="77777777" w:rsidR="004D2AD9" w:rsidRDefault="00D41A8D">
      <w:pPr>
        <w:pStyle w:val="Compact"/>
        <w:numPr>
          <w:ilvl w:val="0"/>
          <w:numId w:val="9"/>
        </w:numPr>
      </w:pPr>
      <w:r>
        <w:t>Sube los cambios a GitHub:</w:t>
      </w:r>
    </w:p>
    <w:p w14:paraId="35491062" w14:textId="77777777" w:rsidR="004D2AD9" w:rsidRDefault="00D41A8D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push</w:t>
      </w:r>
    </w:p>
    <w:p w14:paraId="4F0662BB" w14:textId="77777777" w:rsidR="004D2AD9" w:rsidRDefault="00D41A8D">
      <w:r>
        <w:pict w14:anchorId="7393DBFA">
          <v:rect id="_x0000_i1029" style="width:0;height:1.5pt" o:hralign="center" o:hrstd="t" o:hr="t"/>
        </w:pict>
      </w:r>
    </w:p>
    <w:p w14:paraId="430685B0" w14:textId="77777777" w:rsidR="004D2AD9" w:rsidRDefault="00D41A8D">
      <w:pPr>
        <w:pStyle w:val="Ttulo2"/>
      </w:pPr>
      <w:bookmarkStart w:id="6" w:name="buenas-prácticas"/>
      <w:bookmarkEnd w:id="5"/>
      <w:r>
        <w:t>📆</w:t>
      </w:r>
      <w:r>
        <w:t xml:space="preserve"> Buenas prácticas</w:t>
      </w:r>
    </w:p>
    <w:p w14:paraId="6C437E09" w14:textId="77777777" w:rsidR="004D2AD9" w:rsidRDefault="00D41A8D">
      <w:pPr>
        <w:pStyle w:val="Compact"/>
        <w:numPr>
          <w:ilvl w:val="0"/>
          <w:numId w:val="10"/>
        </w:numPr>
      </w:pPr>
      <w:r>
        <w:t xml:space="preserve">Siempre hacer </w:t>
      </w:r>
      <w:r>
        <w:rPr>
          <w:rStyle w:val="VerbatimChar"/>
        </w:rPr>
        <w:t>git pull</w:t>
      </w:r>
      <w:r>
        <w:t xml:space="preserve"> al comenzar a trabajar.</w:t>
      </w:r>
    </w:p>
    <w:p w14:paraId="74471BF3" w14:textId="77777777" w:rsidR="004D2AD9" w:rsidRDefault="00D41A8D">
      <w:pPr>
        <w:pStyle w:val="Compact"/>
        <w:numPr>
          <w:ilvl w:val="0"/>
          <w:numId w:val="10"/>
        </w:numPr>
      </w:pPr>
      <w:r>
        <w:t xml:space="preserve">Siempre hacer </w:t>
      </w:r>
      <w:r>
        <w:rPr>
          <w:rStyle w:val="VerbatimChar"/>
        </w:rPr>
        <w:t>git push</w:t>
      </w:r>
      <w:r>
        <w:t xml:space="preserve"> al terminar para compartir tu trabajo.</w:t>
      </w:r>
    </w:p>
    <w:p w14:paraId="67081CB5" w14:textId="77777777" w:rsidR="004D2AD9" w:rsidRDefault="00D41A8D">
      <w:pPr>
        <w:pStyle w:val="Compact"/>
        <w:numPr>
          <w:ilvl w:val="0"/>
          <w:numId w:val="10"/>
        </w:numPr>
      </w:pPr>
      <w:r>
        <w:t>No editar el mismo archivo al mismo tiempo que otra persona.</w:t>
      </w:r>
    </w:p>
    <w:p w14:paraId="3D422718" w14:textId="77777777" w:rsidR="004D2AD9" w:rsidRDefault="00D41A8D">
      <w:pPr>
        <w:pStyle w:val="Compact"/>
        <w:numPr>
          <w:ilvl w:val="0"/>
          <w:numId w:val="10"/>
        </w:numPr>
      </w:pPr>
      <w:r>
        <w:t>Comentar bien los códigos y mantener un orden.</w:t>
      </w:r>
    </w:p>
    <w:p w14:paraId="2DE2874E" w14:textId="77777777" w:rsidR="004D2AD9" w:rsidRDefault="00D41A8D">
      <w:r>
        <w:pict w14:anchorId="0A6AEE33">
          <v:rect id="_x0000_i1030" style="width:0;height:1.5pt" o:hralign="center" o:hrstd="t" o:hr="t"/>
        </w:pict>
      </w:r>
    </w:p>
    <w:p w14:paraId="666D8F07" w14:textId="77777777" w:rsidR="004D2AD9" w:rsidRDefault="00D41A8D">
      <w:pPr>
        <w:pStyle w:val="Ttulo2"/>
      </w:pPr>
      <w:bookmarkStart w:id="7" w:name="problemas-comunes"/>
      <w:bookmarkEnd w:id="6"/>
      <w:r>
        <w:t>🚩</w:t>
      </w:r>
      <w:r>
        <w:t xml:space="preserve"> Problemas comun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68"/>
        <w:gridCol w:w="5570"/>
      </w:tblGrid>
      <w:tr w:rsidR="004D2AD9" w14:paraId="74819CD9" w14:textId="77777777" w:rsidTr="004D2A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928" w:type="dxa"/>
          </w:tcPr>
          <w:p w14:paraId="1414FBA1" w14:textId="77777777" w:rsidR="004D2AD9" w:rsidRDefault="00D41A8D">
            <w:pPr>
              <w:pStyle w:val="Compact"/>
            </w:pPr>
            <w:r>
              <w:t>Error</w:t>
            </w:r>
          </w:p>
        </w:tc>
        <w:tc>
          <w:tcPr>
            <w:tcW w:w="4991" w:type="dxa"/>
          </w:tcPr>
          <w:p w14:paraId="0405FB2D" w14:textId="77777777" w:rsidR="004D2AD9" w:rsidRDefault="00D41A8D">
            <w:pPr>
              <w:pStyle w:val="Compact"/>
            </w:pPr>
            <w:r>
              <w:t>Solución</w:t>
            </w:r>
          </w:p>
        </w:tc>
      </w:tr>
      <w:tr w:rsidR="004D2AD9" w14:paraId="25797CD9" w14:textId="77777777">
        <w:tc>
          <w:tcPr>
            <w:tcW w:w="2928" w:type="dxa"/>
          </w:tcPr>
          <w:p w14:paraId="2B6B372E" w14:textId="77777777" w:rsidR="004D2AD9" w:rsidRDefault="00D41A8D">
            <w:pPr>
              <w:pStyle w:val="Compact"/>
            </w:pPr>
            <w:r>
              <w:rPr>
                <w:rStyle w:val="VerbatimChar"/>
              </w:rPr>
              <w:t>error: src refspec main does not match any</w:t>
            </w:r>
          </w:p>
        </w:tc>
        <w:tc>
          <w:tcPr>
            <w:tcW w:w="4991" w:type="dxa"/>
          </w:tcPr>
          <w:p w14:paraId="4B30AD69" w14:textId="77777777" w:rsidR="004D2AD9" w:rsidRDefault="00D41A8D">
            <w:pPr>
              <w:pStyle w:val="Compact"/>
            </w:pPr>
            <w:r>
              <w:t xml:space="preserve">No hiciste </w:t>
            </w:r>
            <w:r>
              <w:rPr>
                <w:rStyle w:val="VerbatimChar"/>
              </w:rPr>
              <w:t>git commit</w:t>
            </w:r>
            <w:r>
              <w:t xml:space="preserve"> antes de </w:t>
            </w:r>
            <w:r>
              <w:rPr>
                <w:rStyle w:val="VerbatimChar"/>
              </w:rPr>
              <w:t>push</w:t>
            </w:r>
            <w:r>
              <w:t>.</w:t>
            </w:r>
          </w:p>
        </w:tc>
      </w:tr>
      <w:tr w:rsidR="004D2AD9" w14:paraId="1C1B3C09" w14:textId="77777777">
        <w:tc>
          <w:tcPr>
            <w:tcW w:w="2928" w:type="dxa"/>
          </w:tcPr>
          <w:p w14:paraId="40B7534B" w14:textId="77777777" w:rsidR="004D2AD9" w:rsidRDefault="00D41A8D">
            <w:pPr>
              <w:pStyle w:val="Compact"/>
            </w:pPr>
            <w:r>
              <w:rPr>
                <w:rStyle w:val="VerbatimChar"/>
              </w:rPr>
              <w:t>Merge conflict</w:t>
            </w:r>
          </w:p>
        </w:tc>
        <w:tc>
          <w:tcPr>
            <w:tcW w:w="4991" w:type="dxa"/>
          </w:tcPr>
          <w:p w14:paraId="54034281" w14:textId="77777777" w:rsidR="004D2AD9" w:rsidRDefault="00D41A8D">
            <w:pPr>
              <w:pStyle w:val="Compact"/>
            </w:pPr>
            <w:r>
              <w:t>Alguien editó lo mismo que tú. Revisa el archivo y soluciona manualmente.</w:t>
            </w:r>
          </w:p>
        </w:tc>
      </w:tr>
      <w:tr w:rsidR="004D2AD9" w14:paraId="69C67B6D" w14:textId="77777777">
        <w:tc>
          <w:tcPr>
            <w:tcW w:w="2928" w:type="dxa"/>
          </w:tcPr>
          <w:p w14:paraId="5BDAF1B2" w14:textId="77777777" w:rsidR="004D2AD9" w:rsidRDefault="00D41A8D">
            <w:pPr>
              <w:pStyle w:val="Compact"/>
            </w:pPr>
            <w:r>
              <w:rPr>
                <w:rStyle w:val="VerbatimChar"/>
              </w:rPr>
              <w:t>Permission denied</w:t>
            </w:r>
          </w:p>
        </w:tc>
        <w:tc>
          <w:tcPr>
            <w:tcW w:w="4991" w:type="dxa"/>
          </w:tcPr>
          <w:p w14:paraId="79771DFD" w14:textId="77777777" w:rsidR="004D2AD9" w:rsidRDefault="00D41A8D">
            <w:pPr>
              <w:pStyle w:val="Compact"/>
            </w:pPr>
            <w:r>
              <w:t>Asegúrate de tener acceso al repositorio o haber iniciado sesión en GitHub.</w:t>
            </w:r>
          </w:p>
        </w:tc>
      </w:tr>
    </w:tbl>
    <w:p w14:paraId="7E7A0300" w14:textId="77777777" w:rsidR="004D2AD9" w:rsidRDefault="00D41A8D">
      <w:r>
        <w:pict w14:anchorId="4340CF0D">
          <v:rect id="_x0000_i1031" style="width:0;height:1.5pt" o:hralign="center" o:hrstd="t" o:hr="t"/>
        </w:pict>
      </w:r>
    </w:p>
    <w:p w14:paraId="29D20140" w14:textId="77777777" w:rsidR="004D2AD9" w:rsidRDefault="00D41A8D">
      <w:pPr>
        <w:pStyle w:val="Ttulo2"/>
      </w:pPr>
      <w:bookmarkStart w:id="8" w:name="recomendado"/>
      <w:bookmarkEnd w:id="7"/>
      <w:r>
        <w:t>📖</w:t>
      </w:r>
      <w:r>
        <w:t xml:space="preserve"> Recomendado</w:t>
      </w:r>
    </w:p>
    <w:p w14:paraId="7886BD9A" w14:textId="77777777" w:rsidR="004D2AD9" w:rsidRDefault="00D41A8D">
      <w:pPr>
        <w:pStyle w:val="Compact"/>
        <w:numPr>
          <w:ilvl w:val="0"/>
          <w:numId w:val="11"/>
        </w:numPr>
      </w:pPr>
      <w:r>
        <w:t xml:space="preserve">Usar la extensión </w:t>
      </w:r>
      <w:r>
        <w:rPr>
          <w:b/>
          <w:bCs/>
        </w:rPr>
        <w:t>GitLens</w:t>
      </w:r>
      <w:r>
        <w:t xml:space="preserve"> en VS Code para ver los cambios y el historial.</w:t>
      </w:r>
    </w:p>
    <w:p w14:paraId="6424B67A" w14:textId="77777777" w:rsidR="004D2AD9" w:rsidRDefault="00D41A8D">
      <w:pPr>
        <w:pStyle w:val="Compact"/>
        <w:numPr>
          <w:ilvl w:val="0"/>
          <w:numId w:val="11"/>
        </w:numPr>
      </w:pPr>
      <w:r>
        <w:t xml:space="preserve">Puedes trabajar desde varios computadores si sigues los mismos pasos con </w:t>
      </w:r>
      <w:r>
        <w:rPr>
          <w:rStyle w:val="VerbatimChar"/>
        </w:rPr>
        <w:t>git pull</w:t>
      </w:r>
      <w:r>
        <w:t xml:space="preserve"> y </w:t>
      </w:r>
      <w:r>
        <w:rPr>
          <w:rStyle w:val="VerbatimChar"/>
        </w:rPr>
        <w:t>git push</w:t>
      </w:r>
      <w:r>
        <w:t>.</w:t>
      </w:r>
    </w:p>
    <w:p w14:paraId="6F795822" w14:textId="77777777" w:rsidR="004D2AD9" w:rsidRDefault="00D41A8D">
      <w:r>
        <w:pict w14:anchorId="28540C3A">
          <v:rect id="_x0000_i1032" style="width:0;height:1.5pt" o:hralign="center" o:hrstd="t" o:hr="t"/>
        </w:pict>
      </w:r>
    </w:p>
    <w:p w14:paraId="1D370D2F" w14:textId="77777777" w:rsidR="004D2AD9" w:rsidRDefault="00D41A8D">
      <w:pPr>
        <w:pStyle w:val="Ttulo2"/>
      </w:pPr>
      <w:bookmarkStart w:id="9" w:name="dudas"/>
      <w:bookmarkEnd w:id="8"/>
      <w:r>
        <w:t>✉</w:t>
      </w:r>
      <w:r>
        <w:t>️</w:t>
      </w:r>
      <w:r>
        <w:t xml:space="preserve"> Dudas</w:t>
      </w:r>
    </w:p>
    <w:p w14:paraId="64018F3A" w14:textId="77777777" w:rsidR="004D2AD9" w:rsidRDefault="00D41A8D">
      <w:pPr>
        <w:pStyle w:val="FirstParagraph"/>
      </w:pPr>
      <w:r>
        <w:t xml:space="preserve">Si tienes alguna duda, pregúntale al responsable del proyecto o revisa la documentación oficial de Git: </w:t>
      </w:r>
      <w:hyperlink r:id="rId8">
        <w:r>
          <w:rPr>
            <w:rStyle w:val="Hipervnculo"/>
          </w:rPr>
          <w:t>https://git-scm.com/docs</w:t>
        </w:r>
      </w:hyperlink>
    </w:p>
    <w:bookmarkEnd w:id="9"/>
    <w:bookmarkEnd w:id="0"/>
    <w:sectPr w:rsidR="004D2AD9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13274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8F4E1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EB2F2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80F6E23E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FC46D04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9930644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F6280856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" w16cid:durableId="1460806806">
    <w:abstractNumId w:val="0"/>
  </w:num>
  <w:num w:numId="2" w16cid:durableId="553659931">
    <w:abstractNumId w:val="1"/>
  </w:num>
  <w:num w:numId="3" w16cid:durableId="15767385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4068732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20495524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 w16cid:durableId="795099257">
    <w:abstractNumId w:val="1"/>
  </w:num>
  <w:num w:numId="7" w16cid:durableId="955669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5643017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36595442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1776091608">
    <w:abstractNumId w:val="1"/>
  </w:num>
  <w:num w:numId="11" w16cid:durableId="2430776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2AD9"/>
    <w:rsid w:val="004D2AD9"/>
    <w:rsid w:val="008D2073"/>
    <w:rsid w:val="00D41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,"/>
  <w:listSeparator w:val=";"/>
  <w14:docId w14:val="72E9109E"/>
  <w15:docId w15:val="{F4893837-786A-4823-BC53-D2277FDBE5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c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de.visualstudio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" TargetMode="External"/><Relationship Id="rId5" Type="http://schemas.openxmlformats.org/officeDocument/2006/relationships/hyperlink" Target="https://git-scm.com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4</Words>
  <Characters>1843</Characters>
  <Application>Microsoft Office Word</Application>
  <DocSecurity>0</DocSecurity>
  <Lines>15</Lines>
  <Paragraphs>4</Paragraphs>
  <ScaleCrop>false</ScaleCrop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uan Q.</dc:creator>
  <cp:keywords/>
  <cp:lastModifiedBy>Juan Q.</cp:lastModifiedBy>
  <cp:revision>2</cp:revision>
  <dcterms:created xsi:type="dcterms:W3CDTF">2025-08-01T01:27:00Z</dcterms:created>
  <dcterms:modified xsi:type="dcterms:W3CDTF">2025-08-01T01:27:00Z</dcterms:modified>
</cp:coreProperties>
</file>